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  <Override PartName="/word/media/rId90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109" w:name="this-is-a-new-test-chapte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is is a new test chapter</w:t>
      </w:r>
    </w:p>
    <w:bookmarkStart w:id="82" w:name="learning-objectives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6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6"/>
        </w:numPr>
        <w:pStyle w:val="Compact"/>
      </w:pPr>
      <w:r>
        <w:t xml:space="preserve">{Another learning objective}</w:t>
      </w:r>
    </w:p>
    <w:bookmarkEnd w:id="82"/>
    <w:bookmarkStart w:id="83" w:name="librarie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83"/>
    <w:bookmarkStart w:id="85" w:name="topic-of-section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84" w:name="subtopic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84"/>
    <w:bookmarkEnd w:id="85"/>
    <w:bookmarkStart w:id="89" w:name="code-examples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sources/images/03-new_sample_chapter_files/figure-docx/unnamed-chunk-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89"/>
    <w:bookmarkStart w:id="93" w:name="image-example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sources/images/03-new_sample_chapter_files/figure-docx//1YmwKdIy9BeQ3EShgZhvtb3MgR8P6iDX4DfFD65W_gdQ_gcc4fbee202_0_14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93"/>
    <w:bookmarkStart w:id="96" w:name="video-examples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94" w:name="using-knitr-3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94"/>
    <w:bookmarkStart w:id="95" w:name="using-html-4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Using HTML</w:t>
      </w:r>
    </w:p>
    <w:bookmarkEnd w:id="95"/>
    <w:bookmarkEnd w:id="96"/>
    <w:bookmarkStart w:id="99" w:name="file-examples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97" w:name="using-knitr-4"/>
    <w:p>
      <w:pPr>
        <w:pStyle w:val="Heading3"/>
      </w:pPr>
      <w:r>
        <w:rPr>
          <w:rStyle w:val="SectionNumber"/>
        </w:rPr>
        <w:t xml:space="preserve">3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97"/>
    <w:bookmarkStart w:id="98" w:name="using-html-5"/>
    <w:p>
      <w:pPr>
        <w:pStyle w:val="Heading3"/>
      </w:pPr>
      <w:r>
        <w:rPr>
          <w:rStyle w:val="SectionNumber"/>
        </w:rPr>
        <w:t xml:space="preserve">3.7.2</w:t>
      </w:r>
      <w:r>
        <w:tab/>
      </w:r>
      <w:r>
        <w:t xml:space="preserve">Using HTML</w:t>
      </w:r>
    </w:p>
    <w:bookmarkEnd w:id="98"/>
    <w:bookmarkEnd w:id="99"/>
    <w:bookmarkStart w:id="102" w:name="website-examples-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100" w:name="using-knitr-5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100"/>
    <w:bookmarkStart w:id="101" w:name="using-html-6"/>
    <w:p>
      <w:pPr>
        <w:pStyle w:val="Heading3"/>
      </w:pPr>
      <w:r>
        <w:rPr>
          <w:rStyle w:val="SectionNumber"/>
        </w:rPr>
        <w:t xml:space="preserve">3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101"/>
    <w:bookmarkEnd w:id="102"/>
    <w:bookmarkStart w:id="103" w:name="citation-examples-1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103"/>
    <w:bookmarkStart w:id="106" w:name="stylized-boxes-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104" w:name="using-rmarkdown-container-syntax-1"/>
    <w:p>
      <w:pPr>
        <w:pStyle w:val="Heading3"/>
      </w:pPr>
      <w:r>
        <w:rPr>
          <w:rStyle w:val="SectionNumber"/>
        </w:rPr>
        <w:t xml:space="preserve">3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104"/>
    <w:bookmarkStart w:id="105" w:name="using-html-7"/>
    <w:p>
      <w:pPr>
        <w:pStyle w:val="Heading3"/>
      </w:pPr>
      <w:r>
        <w:rPr>
          <w:rStyle w:val="SectionNumber"/>
        </w:rPr>
        <w:t xml:space="preserve">3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105"/>
    <w:bookmarkEnd w:id="106"/>
    <w:bookmarkStart w:id="107" w:name="dropdown-summaries-1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107"/>
    <w:bookmarkStart w:id="108" w:name="print-out-session-info-1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08"/>
    <w:bookmarkEnd w:id="109"/>
    <w:bookmarkStart w:id="11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11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1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11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11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1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113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19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17"/>
    <w:bookmarkStart w:id="125" w:name="references"/>
    <w:p>
      <w:pPr>
        <w:pStyle w:val="Heading1"/>
      </w:pPr>
      <w:r>
        <w:t xml:space="preserve">References</w:t>
      </w:r>
    </w:p>
    <w:bookmarkStart w:id="124" w:name="refs"/>
    <w:bookmarkStart w:id="11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119"/>
    <w:bookmarkStart w:id="12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2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21"/>
    <w:bookmarkStart w:id="123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22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hyperlink" Id="rId120" Target="https://bookdown.org/yihui/rmarkdown" TargetMode="External" /><Relationship Type="http://schemas.openxmlformats.org/officeDocument/2006/relationships/hyperlink" Id="rId122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13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15" Target="https://github.com/jhudsl/ottrpal" TargetMode="External" /><Relationship Type="http://schemas.openxmlformats.org/officeDocument/2006/relationships/hyperlink" Id="rId118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16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14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12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10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11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bookdown.org/yihui/rmarkdown" TargetMode="External" /><Relationship Type="http://schemas.openxmlformats.org/officeDocument/2006/relationships/hyperlink" Id="rId122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13" Target="https://carriewright11.github.io/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15" Target="https://github.com/jhudsl/ottrpal" TargetMode="External" /><Relationship Type="http://schemas.openxmlformats.org/officeDocument/2006/relationships/hyperlink" Id="rId118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16" Target="https://johnmuschelli.com/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14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12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110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11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6-19T20:10:37Z</dcterms:created>
  <dcterms:modified xsi:type="dcterms:W3CDTF">2025-06-19T2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ne 19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